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Indian restaurant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indian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indian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indian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9Z</dcterms:created>
  <dcterms:modified xsi:type="dcterms:W3CDTF">2026-06-27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